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825364" w:rsidR="00B76B54" w:rsidP="00825364" w:rsidRDefault="00825364" w14:paraId="04287CB3" w14:textId="0505BACA">
      <w:pPr>
        <w:pBdr>
          <w:bottom w:val="single" w:color="auto" w:sz="4" w:space="1"/>
        </w:pBd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Řízení softwarových projektů, </w:t>
      </w:r>
      <w:r w:rsidRPr="00825364" w:rsidR="00B76B54">
        <w:rPr>
          <w:b/>
          <w:sz w:val="24"/>
          <w:szCs w:val="24"/>
        </w:rPr>
        <w:t>formulář pro hodnotitele</w:t>
      </w:r>
    </w:p>
    <w:p w:rsidRPr="00020475" w:rsidR="00020475" w:rsidP="00B76B54" w:rsidRDefault="00020475" w14:paraId="204496C7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0259092B" w14:textId="77777777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Poznámky:</w:t>
      </w:r>
    </w:p>
    <w:p w:rsidRPr="00020475" w:rsidR="00B76B54" w:rsidP="00020475" w:rsidRDefault="00B76B54" w14:paraId="2CC164EE" w14:textId="77777777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 je realizováno stupnicí 1 až 5 s významem jako ve škole.</w:t>
      </w:r>
    </w:p>
    <w:p w:rsidRPr="00020475" w:rsidR="00B76B54" w:rsidP="00020475" w:rsidRDefault="00B76B54" w14:paraId="1249BBAF" w14:textId="77777777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e každé položce je povinný i textový komentář.</w:t>
      </w:r>
    </w:p>
    <w:p w:rsidRPr="00020475" w:rsidR="00B76B54" w:rsidP="00020475" w:rsidRDefault="00B76B54" w14:paraId="31B1DC0D" w14:textId="77777777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Vytýkané problémy je třeba zdokumentovat, nejlépe formou kopie obrazovky společně s datem pořízení</w:t>
      </w:r>
    </w:p>
    <w:p w:rsidR="00020475" w:rsidP="00B76B54" w:rsidRDefault="00020475" w14:paraId="0F53B066" w14:textId="77777777">
      <w:pPr>
        <w:spacing w:after="0" w:line="240" w:lineRule="auto"/>
        <w:rPr>
          <w:sz w:val="20"/>
          <w:szCs w:val="20"/>
        </w:rPr>
      </w:pPr>
    </w:p>
    <w:p w:rsidRPr="00020475" w:rsidR="00812C94" w:rsidP="00B76B54" w:rsidRDefault="00812C94" w14:paraId="18A2EC15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3D47AFDB" w14:textId="77777777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Úplnost podkladů</w:t>
      </w:r>
      <w:r w:rsidRPr="00020475">
        <w:rPr>
          <w:sz w:val="20"/>
          <w:szCs w:val="20"/>
        </w:rPr>
        <w:t>, předaných oponovaným týmem (pokud nejste schopni z předaných podkladů realizovat hodnocení, spojte se se zástupcem hodnoceného týmu a obratem s ním tuto situaci vyřešte).</w:t>
      </w:r>
    </w:p>
    <w:p w:rsidRPr="00020475" w:rsidR="00B76B54" w:rsidP="00B76B54" w:rsidRDefault="00B76B54" w14:paraId="02323051" w14:textId="6D05F607">
      <w:pPr>
        <w:spacing w:after="0" w:line="240" w:lineRule="auto"/>
        <w:rPr>
          <w:sz w:val="20"/>
          <w:szCs w:val="20"/>
        </w:rPr>
      </w:pPr>
      <w:r w:rsidRPr="5D17AA0E" w:rsidR="00B76B54">
        <w:rPr>
          <w:sz w:val="20"/>
          <w:szCs w:val="20"/>
        </w:rPr>
        <w:t>Hodnocení:</w:t>
      </w:r>
      <w:r w:rsidRPr="5D17AA0E" w:rsidR="51318E26">
        <w:rPr>
          <w:sz w:val="20"/>
          <w:szCs w:val="20"/>
        </w:rPr>
        <w:t xml:space="preserve"> 1</w:t>
      </w:r>
    </w:p>
    <w:p w:rsidRPr="00020475" w:rsidR="00B76B54" w:rsidP="00B76B54" w:rsidRDefault="00B76B54" w14:paraId="5A74390A" w14:textId="7CA42B29">
      <w:pPr>
        <w:spacing w:after="0" w:line="240" w:lineRule="auto"/>
        <w:rPr>
          <w:sz w:val="20"/>
          <w:szCs w:val="20"/>
        </w:rPr>
      </w:pPr>
      <w:r w:rsidRPr="5D17AA0E" w:rsidR="00B76B54">
        <w:rPr>
          <w:sz w:val="20"/>
          <w:szCs w:val="20"/>
        </w:rPr>
        <w:t>Komentář:</w:t>
      </w:r>
      <w:r w:rsidRPr="5D17AA0E" w:rsidR="1FC94F36">
        <w:rPr>
          <w:sz w:val="20"/>
          <w:szCs w:val="20"/>
        </w:rPr>
        <w:t xml:space="preserve"> všechny dokumenty v pořádku</w:t>
      </w:r>
    </w:p>
    <w:p w:rsidRPr="00020475" w:rsidR="00B76B54" w:rsidP="00B76B54" w:rsidRDefault="00B76B54" w14:paraId="37BD1585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6BEF5479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578898E5" w14:textId="77777777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Rozsah předané funkčnosti</w:t>
      </w:r>
      <w:r w:rsidRPr="00020475">
        <w:rPr>
          <w:sz w:val="20"/>
          <w:szCs w:val="20"/>
        </w:rPr>
        <w:t xml:space="preserve"> vzhledem k celkovému zadání</w:t>
      </w:r>
    </w:p>
    <w:p w:rsidRPr="00020475" w:rsidR="00020475" w:rsidP="00020475" w:rsidRDefault="00020475" w14:paraId="2E5E7B9C" w14:textId="02C12579">
      <w:pPr>
        <w:spacing w:after="0" w:line="240" w:lineRule="auto"/>
        <w:rPr>
          <w:sz w:val="20"/>
          <w:szCs w:val="20"/>
        </w:rPr>
      </w:pPr>
      <w:r w:rsidRPr="7AB9AE79" w:rsidR="00020475">
        <w:rPr>
          <w:sz w:val="20"/>
          <w:szCs w:val="20"/>
        </w:rPr>
        <w:t>Hodnocení:</w:t>
      </w:r>
      <w:r w:rsidRPr="7AB9AE79" w:rsidR="4D19BA5E">
        <w:rPr>
          <w:sz w:val="20"/>
          <w:szCs w:val="20"/>
        </w:rPr>
        <w:t xml:space="preserve"> </w:t>
      </w:r>
      <w:r w:rsidRPr="7AB9AE79" w:rsidR="3048DFEB">
        <w:rPr>
          <w:sz w:val="20"/>
          <w:szCs w:val="20"/>
        </w:rPr>
        <w:t>2</w:t>
      </w:r>
    </w:p>
    <w:p w:rsidR="00020475" w:rsidP="7AB9AE79" w:rsidRDefault="00020475" w14:paraId="2A32165B" w14:textId="33197CBB">
      <w:pPr>
        <w:pStyle w:val="Normln"/>
        <w:spacing w:after="0" w:line="240" w:lineRule="auto"/>
        <w:rPr>
          <w:rFonts w:ascii="Calibri" w:hAnsi="Calibri" w:eastAsia="Calibri" w:cs="Calibri"/>
          <w:noProof w:val="0"/>
          <w:sz w:val="20"/>
          <w:szCs w:val="20"/>
          <w:lang w:val="cs-CZ"/>
        </w:rPr>
      </w:pPr>
      <w:r w:rsidRPr="7AB9AE79" w:rsidR="00020475">
        <w:rPr>
          <w:sz w:val="20"/>
          <w:szCs w:val="20"/>
        </w:rPr>
        <w:t>Komentář:</w:t>
      </w:r>
      <w:r w:rsidRPr="7AB9AE79" w:rsidR="654A0457">
        <w:rPr>
          <w:sz w:val="20"/>
          <w:szCs w:val="20"/>
        </w:rPr>
        <w:t xml:space="preserve"> </w:t>
      </w:r>
      <w:r w:rsidRPr="7AB9AE79" w:rsidR="3610F796">
        <w:rPr>
          <w:sz w:val="20"/>
          <w:szCs w:val="20"/>
        </w:rPr>
        <w:t xml:space="preserve">chybí </w:t>
      </w:r>
      <w:r w:rsidRPr="7AB9AE79" w:rsidR="1AE4D587">
        <w:rPr>
          <w:rFonts w:ascii="Calibri" w:hAnsi="Calibri" w:eastAsia="Calibri" w:cs="Calibri"/>
          <w:noProof w:val="0"/>
          <w:sz w:val="20"/>
          <w:szCs w:val="20"/>
          <w:lang w:val="cs-CZ"/>
        </w:rPr>
        <w:t>Recenzent,</w:t>
      </w:r>
      <w:r w:rsidRPr="7AB9AE79" w:rsidR="6ADB587D">
        <w:rPr>
          <w:rFonts w:ascii="Calibri" w:hAnsi="Calibri" w:eastAsia="Calibri" w:cs="Calibri"/>
          <w:noProof w:val="0"/>
          <w:sz w:val="20"/>
          <w:szCs w:val="20"/>
          <w:lang w:val="cs-CZ"/>
        </w:rPr>
        <w:t xml:space="preserve"> řadit, filtrovat, vyhledávat záznamy</w:t>
      </w:r>
    </w:p>
    <w:p w:rsidRPr="00020475" w:rsidR="00020475" w:rsidP="00B76B54" w:rsidRDefault="00020475" w14:paraId="423CE24B" w14:textId="77777777">
      <w:pPr>
        <w:spacing w:after="0" w:line="240" w:lineRule="auto"/>
        <w:rPr>
          <w:sz w:val="20"/>
          <w:szCs w:val="20"/>
        </w:rPr>
      </w:pPr>
    </w:p>
    <w:p w:rsidRPr="00020475" w:rsidR="00020475" w:rsidP="00B76B54" w:rsidRDefault="00020475" w14:paraId="34C22D57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18523122" w14:textId="77777777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Uživatelská přívětivost</w:t>
      </w:r>
      <w:r w:rsidRPr="00020475">
        <w:rPr>
          <w:sz w:val="20"/>
          <w:szCs w:val="20"/>
        </w:rPr>
        <w:t xml:space="preserve"> hodnocené aplikace</w:t>
      </w:r>
    </w:p>
    <w:p w:rsidRPr="00020475" w:rsidR="00020475" w:rsidP="00020475" w:rsidRDefault="00020475" w14:paraId="2433A69E" w14:textId="77E6EAF8">
      <w:pPr>
        <w:spacing w:after="0" w:line="240" w:lineRule="auto"/>
        <w:rPr>
          <w:sz w:val="20"/>
          <w:szCs w:val="20"/>
        </w:rPr>
      </w:pPr>
      <w:r w:rsidRPr="5D17AA0E" w:rsidR="00020475">
        <w:rPr>
          <w:sz w:val="20"/>
          <w:szCs w:val="20"/>
        </w:rPr>
        <w:t>Hodnocení:</w:t>
      </w:r>
      <w:r w:rsidRPr="5D17AA0E" w:rsidR="191A7C03">
        <w:rPr>
          <w:sz w:val="20"/>
          <w:szCs w:val="20"/>
        </w:rPr>
        <w:t xml:space="preserve"> </w:t>
      </w:r>
      <w:r w:rsidRPr="5D17AA0E" w:rsidR="626DB96B">
        <w:rPr>
          <w:sz w:val="20"/>
          <w:szCs w:val="20"/>
        </w:rPr>
        <w:t>3</w:t>
      </w:r>
    </w:p>
    <w:p w:rsidRPr="00020475" w:rsidR="00020475" w:rsidP="00020475" w:rsidRDefault="00020475" w14:paraId="6C8BB6E4" w14:textId="2E57961D">
      <w:pPr>
        <w:spacing w:after="0" w:line="240" w:lineRule="auto"/>
        <w:rPr>
          <w:sz w:val="20"/>
          <w:szCs w:val="20"/>
        </w:rPr>
      </w:pPr>
      <w:r w:rsidRPr="7AB9AE79" w:rsidR="00020475">
        <w:rPr>
          <w:sz w:val="20"/>
          <w:szCs w:val="20"/>
        </w:rPr>
        <w:t>Komentář:</w:t>
      </w:r>
      <w:r w:rsidRPr="7AB9AE79" w:rsidR="0AAF2302">
        <w:rPr>
          <w:sz w:val="20"/>
          <w:szCs w:val="20"/>
        </w:rPr>
        <w:t xml:space="preserve"> </w:t>
      </w:r>
      <w:r w:rsidRPr="7AB9AE79" w:rsidR="2567CFB8">
        <w:rPr>
          <w:sz w:val="20"/>
          <w:szCs w:val="20"/>
        </w:rPr>
        <w:t>vyhledává</w:t>
      </w:r>
      <w:r w:rsidRPr="7AB9AE79" w:rsidR="55E2463E">
        <w:rPr>
          <w:sz w:val="20"/>
          <w:szCs w:val="20"/>
        </w:rPr>
        <w:t>ní</w:t>
      </w:r>
      <w:r w:rsidRPr="7AB9AE79" w:rsidR="0F847295">
        <w:rPr>
          <w:sz w:val="20"/>
          <w:szCs w:val="20"/>
        </w:rPr>
        <w:t xml:space="preserve">, </w:t>
      </w:r>
      <w:r w:rsidRPr="7AB9AE79" w:rsidR="0F847295">
        <w:rPr>
          <w:sz w:val="20"/>
          <w:szCs w:val="20"/>
        </w:rPr>
        <w:t>filtrování</w:t>
      </w:r>
      <w:r w:rsidRPr="7AB9AE79" w:rsidR="2567CFB8">
        <w:rPr>
          <w:sz w:val="20"/>
          <w:szCs w:val="20"/>
        </w:rPr>
        <w:t xml:space="preserve"> článků</w:t>
      </w:r>
      <w:r w:rsidRPr="7AB9AE79" w:rsidR="49ADDC7E">
        <w:rPr>
          <w:sz w:val="20"/>
          <w:szCs w:val="20"/>
        </w:rPr>
        <w:t>, když článků bude víc.</w:t>
      </w:r>
    </w:p>
    <w:p w:rsidRPr="00020475" w:rsidR="00020475" w:rsidP="00B76B54" w:rsidRDefault="00020475" w14:paraId="46F42B35" w14:textId="77777777">
      <w:pPr>
        <w:spacing w:after="0" w:line="240" w:lineRule="auto"/>
        <w:rPr>
          <w:sz w:val="20"/>
          <w:szCs w:val="20"/>
        </w:rPr>
      </w:pPr>
    </w:p>
    <w:p w:rsidRPr="00020475" w:rsidR="00020475" w:rsidP="00B76B54" w:rsidRDefault="00020475" w14:paraId="202A7D21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190F0B8B" w14:textId="77777777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Chyby</w:t>
      </w:r>
      <w:r w:rsidRPr="00020475">
        <w:rPr>
          <w:sz w:val="20"/>
          <w:szCs w:val="20"/>
        </w:rPr>
        <w:t>, zaznamenané při testování</w:t>
      </w:r>
    </w:p>
    <w:p w:rsidRPr="00020475" w:rsidR="00020475" w:rsidP="00020475" w:rsidRDefault="00020475" w14:paraId="713AA1F1" w14:textId="1C13E43E">
      <w:pPr>
        <w:spacing w:after="0" w:line="240" w:lineRule="auto"/>
        <w:rPr>
          <w:sz w:val="20"/>
          <w:szCs w:val="20"/>
        </w:rPr>
      </w:pPr>
      <w:r w:rsidRPr="5D17AA0E" w:rsidR="00020475">
        <w:rPr>
          <w:sz w:val="20"/>
          <w:szCs w:val="20"/>
        </w:rPr>
        <w:t>Hodnocení:</w:t>
      </w:r>
      <w:r w:rsidRPr="5D17AA0E" w:rsidR="0F32BE0B">
        <w:rPr>
          <w:sz w:val="20"/>
          <w:szCs w:val="20"/>
        </w:rPr>
        <w:t xml:space="preserve"> 1</w:t>
      </w:r>
    </w:p>
    <w:p w:rsidRPr="00020475" w:rsidR="00020475" w:rsidP="00020475" w:rsidRDefault="00020475" w14:paraId="7163A192" w14:textId="0C2465E6">
      <w:pPr>
        <w:spacing w:after="0" w:line="240" w:lineRule="auto"/>
        <w:rPr>
          <w:sz w:val="20"/>
          <w:szCs w:val="20"/>
        </w:rPr>
      </w:pPr>
      <w:r w:rsidRPr="5D17AA0E" w:rsidR="00020475">
        <w:rPr>
          <w:sz w:val="20"/>
          <w:szCs w:val="20"/>
        </w:rPr>
        <w:t>Komentář:</w:t>
      </w:r>
      <w:r w:rsidRPr="5D17AA0E" w:rsidR="3392F8AB">
        <w:rPr>
          <w:sz w:val="20"/>
          <w:szCs w:val="20"/>
        </w:rPr>
        <w:t xml:space="preserve"> žádné, testováno pomocí uživatelské a </w:t>
      </w:r>
      <w:r w:rsidRPr="5D17AA0E" w:rsidR="56FE25C0">
        <w:rPr>
          <w:sz w:val="20"/>
          <w:szCs w:val="20"/>
        </w:rPr>
        <w:t>administrátorské dokumentace.</w:t>
      </w:r>
    </w:p>
    <w:p w:rsidRPr="00020475" w:rsidR="00020475" w:rsidP="00B76B54" w:rsidRDefault="00020475" w14:paraId="163A442B" w14:textId="77777777">
      <w:pPr>
        <w:spacing w:after="0" w:line="240" w:lineRule="auto"/>
        <w:rPr>
          <w:sz w:val="20"/>
          <w:szCs w:val="20"/>
        </w:rPr>
      </w:pPr>
    </w:p>
    <w:p w:rsidRPr="00020475" w:rsidR="00020475" w:rsidP="00B76B54" w:rsidRDefault="00020475" w14:paraId="5455EF46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7FC93F78" w14:textId="77777777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Aktuální </w:t>
      </w:r>
      <w:r w:rsidRPr="00020475">
        <w:rPr>
          <w:b/>
          <w:sz w:val="20"/>
          <w:szCs w:val="20"/>
        </w:rPr>
        <w:t>informační hodnota</w:t>
      </w:r>
      <w:r w:rsidRPr="00020475">
        <w:rPr>
          <w:sz w:val="20"/>
          <w:szCs w:val="20"/>
        </w:rPr>
        <w:t xml:space="preserve"> portálu (údaje o časopisu, redakční radě, způsobu publikování, obsahu časopisu apod.)</w:t>
      </w:r>
    </w:p>
    <w:p w:rsidRPr="00020475" w:rsidR="00020475" w:rsidP="00020475" w:rsidRDefault="00020475" w14:paraId="6694E623" w14:textId="72A8357E">
      <w:pPr>
        <w:spacing w:after="0" w:line="240" w:lineRule="auto"/>
        <w:rPr>
          <w:sz w:val="20"/>
          <w:szCs w:val="20"/>
        </w:rPr>
      </w:pPr>
      <w:r w:rsidRPr="5D17AA0E" w:rsidR="00020475">
        <w:rPr>
          <w:sz w:val="20"/>
          <w:szCs w:val="20"/>
        </w:rPr>
        <w:t>Hodnocení:</w:t>
      </w:r>
      <w:r w:rsidRPr="5D17AA0E" w:rsidR="7F2A3011">
        <w:rPr>
          <w:sz w:val="20"/>
          <w:szCs w:val="20"/>
        </w:rPr>
        <w:t xml:space="preserve"> </w:t>
      </w:r>
      <w:r w:rsidRPr="5D17AA0E" w:rsidR="45E058DB">
        <w:rPr>
          <w:sz w:val="20"/>
          <w:szCs w:val="20"/>
        </w:rPr>
        <w:t>1</w:t>
      </w:r>
    </w:p>
    <w:p w:rsidRPr="00020475" w:rsidR="00020475" w:rsidP="00020475" w:rsidRDefault="00020475" w14:paraId="794DBD2E" w14:textId="25110866">
      <w:pPr>
        <w:spacing w:after="0" w:line="240" w:lineRule="auto"/>
        <w:rPr>
          <w:sz w:val="20"/>
          <w:szCs w:val="20"/>
        </w:rPr>
      </w:pPr>
      <w:r w:rsidRPr="5D17AA0E" w:rsidR="00020475">
        <w:rPr>
          <w:sz w:val="20"/>
          <w:szCs w:val="20"/>
        </w:rPr>
        <w:t>Komentář:</w:t>
      </w:r>
      <w:r w:rsidRPr="5D17AA0E" w:rsidR="50B86359">
        <w:rPr>
          <w:sz w:val="20"/>
          <w:szCs w:val="20"/>
        </w:rPr>
        <w:t xml:space="preserve"> vše v pořádku</w:t>
      </w:r>
    </w:p>
    <w:p w:rsidRPr="00020475" w:rsidR="00020475" w:rsidP="00B76B54" w:rsidRDefault="00020475" w14:paraId="365F8034" w14:textId="77777777">
      <w:pPr>
        <w:spacing w:after="0" w:line="240" w:lineRule="auto"/>
        <w:rPr>
          <w:sz w:val="20"/>
          <w:szCs w:val="20"/>
        </w:rPr>
      </w:pPr>
    </w:p>
    <w:p w:rsidRPr="00020475" w:rsidR="00020475" w:rsidP="00B76B54" w:rsidRDefault="00020475" w14:paraId="08C6135A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31E1099C" w14:textId="77777777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Subjektivně vnímaná </w:t>
      </w:r>
      <w:r w:rsidRPr="00020475">
        <w:rPr>
          <w:b/>
          <w:sz w:val="20"/>
          <w:szCs w:val="20"/>
        </w:rPr>
        <w:t>kvalita</w:t>
      </w:r>
      <w:r w:rsidRPr="00020475">
        <w:rPr>
          <w:sz w:val="20"/>
          <w:szCs w:val="20"/>
        </w:rPr>
        <w:t xml:space="preserve"> (co se povedlo a co ještě potřebuje vylepšit)</w:t>
      </w:r>
    </w:p>
    <w:p w:rsidRPr="00020475" w:rsidR="00020475" w:rsidP="00020475" w:rsidRDefault="00020475" w14:paraId="213A7C11" w14:textId="2BC39B85">
      <w:pPr>
        <w:spacing w:after="0" w:line="240" w:lineRule="auto"/>
        <w:rPr>
          <w:sz w:val="20"/>
          <w:szCs w:val="20"/>
        </w:rPr>
      </w:pPr>
      <w:r w:rsidRPr="7AB9AE79" w:rsidR="00020475">
        <w:rPr>
          <w:sz w:val="20"/>
          <w:szCs w:val="20"/>
        </w:rPr>
        <w:t>Hodnocení:</w:t>
      </w:r>
      <w:r w:rsidRPr="7AB9AE79" w:rsidR="47712352">
        <w:rPr>
          <w:sz w:val="20"/>
          <w:szCs w:val="20"/>
        </w:rPr>
        <w:t xml:space="preserve"> </w:t>
      </w:r>
      <w:r w:rsidRPr="7AB9AE79" w:rsidR="513F2149">
        <w:rPr>
          <w:sz w:val="20"/>
          <w:szCs w:val="20"/>
        </w:rPr>
        <w:t>2</w:t>
      </w:r>
    </w:p>
    <w:p w:rsidRPr="00020475" w:rsidR="00020475" w:rsidP="00020475" w:rsidRDefault="00020475" w14:paraId="5BB65C36" w14:textId="61CA88F9">
      <w:pPr>
        <w:spacing w:after="0" w:line="240" w:lineRule="auto"/>
        <w:rPr>
          <w:sz w:val="20"/>
          <w:szCs w:val="20"/>
        </w:rPr>
      </w:pPr>
      <w:r w:rsidRPr="5D17AA0E" w:rsidR="00020475">
        <w:rPr>
          <w:sz w:val="20"/>
          <w:szCs w:val="20"/>
        </w:rPr>
        <w:t>Komentář:</w:t>
      </w:r>
      <w:r w:rsidRPr="5D17AA0E" w:rsidR="7B103E4C">
        <w:rPr>
          <w:sz w:val="20"/>
          <w:szCs w:val="20"/>
        </w:rPr>
        <w:t xml:space="preserve"> </w:t>
      </w:r>
      <w:r w:rsidRPr="5D17AA0E" w:rsidR="1EFE0040">
        <w:rPr>
          <w:sz w:val="20"/>
          <w:szCs w:val="20"/>
        </w:rPr>
        <w:t>vylepšit pozadí časopisu</w:t>
      </w:r>
      <w:r w:rsidRPr="5D17AA0E" w:rsidR="5DB33320">
        <w:rPr>
          <w:sz w:val="20"/>
          <w:szCs w:val="20"/>
        </w:rPr>
        <w:t>, vyhledávaní článků</w:t>
      </w:r>
      <w:r w:rsidRPr="5D17AA0E" w:rsidR="0579A475">
        <w:rPr>
          <w:sz w:val="20"/>
          <w:szCs w:val="20"/>
        </w:rPr>
        <w:t>.</w:t>
      </w:r>
    </w:p>
    <w:p w:rsidRPr="00020475" w:rsidR="00020475" w:rsidP="00B76B54" w:rsidRDefault="00020475" w14:paraId="7DFC5AC1" w14:textId="77777777">
      <w:pPr>
        <w:spacing w:after="0" w:line="240" w:lineRule="auto"/>
        <w:rPr>
          <w:sz w:val="20"/>
          <w:szCs w:val="20"/>
        </w:rPr>
      </w:pPr>
    </w:p>
    <w:p w:rsidRPr="00020475" w:rsidR="00020475" w:rsidP="00B76B54" w:rsidRDefault="00020475" w14:paraId="5532A7D5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135D6AD3" w14:textId="77777777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uživatelské dokumentace</w:t>
      </w:r>
    </w:p>
    <w:p w:rsidRPr="00020475" w:rsidR="00020475" w:rsidP="00020475" w:rsidRDefault="00020475" w14:paraId="01D7EF55" w14:textId="587F8DD2">
      <w:pPr>
        <w:spacing w:after="0" w:line="240" w:lineRule="auto"/>
        <w:rPr>
          <w:sz w:val="20"/>
          <w:szCs w:val="20"/>
        </w:rPr>
      </w:pPr>
      <w:r w:rsidRPr="5D17AA0E" w:rsidR="00020475">
        <w:rPr>
          <w:sz w:val="20"/>
          <w:szCs w:val="20"/>
        </w:rPr>
        <w:t>Hodnocení:</w:t>
      </w:r>
      <w:r w:rsidRPr="5D17AA0E" w:rsidR="4C344E92">
        <w:rPr>
          <w:sz w:val="20"/>
          <w:szCs w:val="20"/>
        </w:rPr>
        <w:t xml:space="preserve"> </w:t>
      </w:r>
      <w:r w:rsidRPr="5D17AA0E" w:rsidR="133A6063">
        <w:rPr>
          <w:sz w:val="20"/>
          <w:szCs w:val="20"/>
        </w:rPr>
        <w:t>1</w:t>
      </w:r>
    </w:p>
    <w:p w:rsidRPr="00020475" w:rsidR="00020475" w:rsidP="00020475" w:rsidRDefault="00020475" w14:paraId="540538B7" w14:textId="44823F93">
      <w:pPr>
        <w:spacing w:after="0" w:line="240" w:lineRule="auto"/>
        <w:rPr>
          <w:sz w:val="20"/>
          <w:szCs w:val="20"/>
        </w:rPr>
      </w:pPr>
      <w:r w:rsidRPr="5D17AA0E" w:rsidR="00020475">
        <w:rPr>
          <w:sz w:val="20"/>
          <w:szCs w:val="20"/>
        </w:rPr>
        <w:t>Komentář:</w:t>
      </w:r>
      <w:r w:rsidRPr="5D17AA0E" w:rsidR="314F0F12">
        <w:rPr>
          <w:sz w:val="20"/>
          <w:szCs w:val="20"/>
        </w:rPr>
        <w:t xml:space="preserve"> </w:t>
      </w:r>
      <w:r w:rsidRPr="5D17AA0E" w:rsidR="0EF29B3A">
        <w:rPr>
          <w:sz w:val="20"/>
          <w:szCs w:val="20"/>
        </w:rPr>
        <w:t>Uživatelská dokumentace je dobře strukturovaná a snadno srozumitelná.</w:t>
      </w:r>
    </w:p>
    <w:p w:rsidRPr="00020475" w:rsidR="00020475" w:rsidP="00B76B54" w:rsidRDefault="00020475" w14:paraId="675D9E18" w14:textId="77777777">
      <w:pPr>
        <w:spacing w:after="0" w:line="240" w:lineRule="auto"/>
        <w:rPr>
          <w:sz w:val="20"/>
          <w:szCs w:val="20"/>
        </w:rPr>
      </w:pPr>
    </w:p>
    <w:p w:rsidRPr="00020475" w:rsidR="00020475" w:rsidP="00B76B54" w:rsidRDefault="00020475" w14:paraId="0D86F8DB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0E059FE3" w14:textId="77777777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administrátorské dokumentace</w:t>
      </w:r>
    </w:p>
    <w:p w:rsidRPr="00020475" w:rsidR="00020475" w:rsidP="00020475" w:rsidRDefault="00020475" w14:paraId="08D36F08" w14:textId="6A65DFCA">
      <w:pPr>
        <w:spacing w:after="0" w:line="240" w:lineRule="auto"/>
        <w:rPr>
          <w:sz w:val="20"/>
          <w:szCs w:val="20"/>
        </w:rPr>
      </w:pPr>
      <w:r w:rsidRPr="5D17AA0E" w:rsidR="00020475">
        <w:rPr>
          <w:sz w:val="20"/>
          <w:szCs w:val="20"/>
        </w:rPr>
        <w:t>Hodnocení:</w:t>
      </w:r>
      <w:r w:rsidRPr="5D17AA0E" w:rsidR="4CBC42EB">
        <w:rPr>
          <w:sz w:val="20"/>
          <w:szCs w:val="20"/>
        </w:rPr>
        <w:t xml:space="preserve"> </w:t>
      </w:r>
      <w:r w:rsidRPr="5D17AA0E" w:rsidR="49066D97">
        <w:rPr>
          <w:sz w:val="20"/>
          <w:szCs w:val="20"/>
        </w:rPr>
        <w:t>1</w:t>
      </w:r>
    </w:p>
    <w:p w:rsidRPr="00020475" w:rsidR="00020475" w:rsidP="5D17AA0E" w:rsidRDefault="00020475" w14:paraId="0CD11B76" w14:textId="4664C324">
      <w:pPr>
        <w:pStyle w:val="Normln"/>
        <w:spacing w:after="0" w:line="240" w:lineRule="auto"/>
        <w:rPr>
          <w:sz w:val="20"/>
          <w:szCs w:val="20"/>
        </w:rPr>
      </w:pPr>
      <w:r w:rsidRPr="5D17AA0E" w:rsidR="00020475">
        <w:rPr>
          <w:sz w:val="20"/>
          <w:szCs w:val="20"/>
        </w:rPr>
        <w:t>Komentář:</w:t>
      </w:r>
      <w:r w:rsidRPr="5D17AA0E" w:rsidR="5F5817A9">
        <w:rPr>
          <w:sz w:val="20"/>
          <w:szCs w:val="20"/>
        </w:rPr>
        <w:t xml:space="preserve"> </w:t>
      </w:r>
      <w:r w:rsidRPr="5D17AA0E" w:rsidR="09F92E6A">
        <w:rPr>
          <w:sz w:val="20"/>
          <w:szCs w:val="20"/>
        </w:rPr>
        <w:t>Administrátorská</w:t>
      </w:r>
      <w:r w:rsidRPr="5D17AA0E" w:rsidR="5F5817A9">
        <w:rPr>
          <w:sz w:val="20"/>
          <w:szCs w:val="20"/>
        </w:rPr>
        <w:t xml:space="preserve"> dokumentace je dobře strukturovaná a snadno srozumitelná.</w:t>
      </w:r>
    </w:p>
    <w:p w:rsidRPr="00020475" w:rsidR="00020475" w:rsidP="00020475" w:rsidRDefault="00020475" w14:paraId="325735C9" w14:textId="4F2E16C3">
      <w:pPr>
        <w:spacing w:after="0" w:line="240" w:lineRule="auto"/>
        <w:rPr>
          <w:sz w:val="20"/>
          <w:szCs w:val="20"/>
        </w:rPr>
      </w:pPr>
    </w:p>
    <w:p w:rsidRPr="00020475" w:rsidR="00020475" w:rsidP="00B76B54" w:rsidRDefault="00020475" w14:paraId="56B73C7B" w14:textId="77777777">
      <w:pPr>
        <w:spacing w:after="0" w:line="240" w:lineRule="auto"/>
        <w:rPr>
          <w:sz w:val="20"/>
          <w:szCs w:val="20"/>
        </w:rPr>
      </w:pPr>
    </w:p>
    <w:p w:rsidRPr="00020475" w:rsidR="00020475" w:rsidP="00B76B54" w:rsidRDefault="00020475" w14:paraId="4E981A11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3C2CE0C8" w14:textId="77777777">
      <w:pPr>
        <w:spacing w:after="0" w:line="240" w:lineRule="auto"/>
        <w:rPr>
          <w:sz w:val="20"/>
          <w:szCs w:val="20"/>
        </w:rPr>
      </w:pPr>
      <w:r w:rsidRPr="5D17AA0E" w:rsidR="00B76B54">
        <w:rPr>
          <w:b w:val="1"/>
          <w:bCs w:val="1"/>
          <w:sz w:val="20"/>
          <w:szCs w:val="20"/>
        </w:rPr>
        <w:t>Další doporučení</w:t>
      </w:r>
      <w:r w:rsidRPr="5D17AA0E" w:rsidR="00B76B54">
        <w:rPr>
          <w:sz w:val="20"/>
          <w:szCs w:val="20"/>
        </w:rPr>
        <w:t xml:space="preserve"> hodnocenému týmu</w:t>
      </w:r>
      <w:r w:rsidRPr="5D17AA0E" w:rsidR="00020475">
        <w:rPr>
          <w:sz w:val="20"/>
          <w:szCs w:val="20"/>
        </w:rPr>
        <w:t>:</w:t>
      </w:r>
    </w:p>
    <w:p w:rsidR="5D17AA0E" w:rsidP="5D17AA0E" w:rsidRDefault="5D17AA0E" w14:paraId="60EA9593" w14:textId="2480B644">
      <w:pPr>
        <w:spacing w:after="0" w:line="240" w:lineRule="auto"/>
        <w:rPr>
          <w:sz w:val="20"/>
          <w:szCs w:val="20"/>
        </w:rPr>
      </w:pPr>
    </w:p>
    <w:p w:rsidR="5D17AA0E" w:rsidP="5D17AA0E" w:rsidRDefault="5D17AA0E" w14:paraId="06A66D69" w14:textId="625D5390">
      <w:pPr>
        <w:spacing w:after="0" w:line="240" w:lineRule="auto"/>
        <w:rPr>
          <w:sz w:val="20"/>
          <w:szCs w:val="20"/>
        </w:rPr>
      </w:pPr>
    </w:p>
    <w:sectPr w:rsidRPr="00020475" w:rsidR="00B76B54"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ED1C7F"/>
    <w:multiLevelType w:val="hybridMultilevel"/>
    <w:tmpl w:val="DEAC222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33786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bIwMjO3tDQzNzVW0lEKTi0uzszPAykwrAUAtlV8FCwAAAA="/>
  </w:docVars>
  <w:rsids>
    <w:rsidRoot w:val="00B76B54"/>
    <w:rsid w:val="00020475"/>
    <w:rsid w:val="00485EAF"/>
    <w:rsid w:val="008010E3"/>
    <w:rsid w:val="00812C94"/>
    <w:rsid w:val="00825364"/>
    <w:rsid w:val="008C7127"/>
    <w:rsid w:val="00932BBA"/>
    <w:rsid w:val="00B76B54"/>
    <w:rsid w:val="0579A475"/>
    <w:rsid w:val="06720E8C"/>
    <w:rsid w:val="09F92E6A"/>
    <w:rsid w:val="0AAF2302"/>
    <w:rsid w:val="0DC1E670"/>
    <w:rsid w:val="0EF29B3A"/>
    <w:rsid w:val="0F32BE0B"/>
    <w:rsid w:val="0F847295"/>
    <w:rsid w:val="109A7FB1"/>
    <w:rsid w:val="120A36D7"/>
    <w:rsid w:val="133A6063"/>
    <w:rsid w:val="1722B24B"/>
    <w:rsid w:val="191A7C03"/>
    <w:rsid w:val="1AE4D587"/>
    <w:rsid w:val="1EFE0040"/>
    <w:rsid w:val="1FC94F36"/>
    <w:rsid w:val="208EBC0B"/>
    <w:rsid w:val="2567CFB8"/>
    <w:rsid w:val="28EC2A4C"/>
    <w:rsid w:val="2BB012F1"/>
    <w:rsid w:val="3048DFEB"/>
    <w:rsid w:val="314F0F12"/>
    <w:rsid w:val="316228EC"/>
    <w:rsid w:val="3392F8AB"/>
    <w:rsid w:val="34956298"/>
    <w:rsid w:val="358152EF"/>
    <w:rsid w:val="3610F796"/>
    <w:rsid w:val="362F43DF"/>
    <w:rsid w:val="3D1DDF66"/>
    <w:rsid w:val="4185FF93"/>
    <w:rsid w:val="4276497C"/>
    <w:rsid w:val="4387E829"/>
    <w:rsid w:val="4506A9AF"/>
    <w:rsid w:val="454A9B6E"/>
    <w:rsid w:val="45E058DB"/>
    <w:rsid w:val="47712352"/>
    <w:rsid w:val="485808CF"/>
    <w:rsid w:val="49066D97"/>
    <w:rsid w:val="49ADDC7E"/>
    <w:rsid w:val="4C344E92"/>
    <w:rsid w:val="4CBC42EB"/>
    <w:rsid w:val="4D19BA5E"/>
    <w:rsid w:val="50B86359"/>
    <w:rsid w:val="51318E26"/>
    <w:rsid w:val="513F2149"/>
    <w:rsid w:val="517E235E"/>
    <w:rsid w:val="554312FC"/>
    <w:rsid w:val="55E2463E"/>
    <w:rsid w:val="55FE1D3B"/>
    <w:rsid w:val="56FE25C0"/>
    <w:rsid w:val="5A5F985F"/>
    <w:rsid w:val="5B724C70"/>
    <w:rsid w:val="5D17AA0E"/>
    <w:rsid w:val="5DB33320"/>
    <w:rsid w:val="5F5817A9"/>
    <w:rsid w:val="6048E49C"/>
    <w:rsid w:val="61063D41"/>
    <w:rsid w:val="626DB96B"/>
    <w:rsid w:val="6284C08B"/>
    <w:rsid w:val="654A0457"/>
    <w:rsid w:val="674A38E9"/>
    <w:rsid w:val="6ADB587D"/>
    <w:rsid w:val="6B6A0337"/>
    <w:rsid w:val="6C2DDCCF"/>
    <w:rsid w:val="742D2C28"/>
    <w:rsid w:val="76E0A46B"/>
    <w:rsid w:val="776C10D1"/>
    <w:rsid w:val="7AB9AE79"/>
    <w:rsid w:val="7ABD3895"/>
    <w:rsid w:val="7B103E4C"/>
    <w:rsid w:val="7C6DBA4E"/>
    <w:rsid w:val="7EDA9000"/>
    <w:rsid w:val="7F2A3011"/>
    <w:rsid w:val="7F40B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F8139"/>
  <w15:chartTrackingRefBased/>
  <w15:docId w15:val="{537A706D-5400-4BD4-9A45-F04699B6C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ln" w:default="1">
    <w:name w:val="Normal"/>
    <w:qFormat/>
    <w:rsid w:val="00B76B54"/>
  </w:style>
  <w:style w:type="character" w:styleId="Standardnpsmoodstavce" w:default="1">
    <w:name w:val="Default Paragraph Font"/>
    <w:uiPriority w:val="1"/>
    <w:semiHidden/>
    <w:unhideWhenUsed/>
  </w:style>
  <w:style w:type="table" w:styleId="Normlntabul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1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204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5DB3CCC35C10A4798A2199AE2F61B6A" ma:contentTypeVersion="10" ma:contentTypeDescription="Vytvoří nový dokument" ma:contentTypeScope="" ma:versionID="b94e331b91eddec6feedfdf5561f8b1f">
  <xsd:schema xmlns:xsd="http://www.w3.org/2001/XMLSchema" xmlns:xs="http://www.w3.org/2001/XMLSchema" xmlns:p="http://schemas.microsoft.com/office/2006/metadata/properties" xmlns:ns2="3596fcb8-5e7a-41d7-b43a-dec2173c77c4" targetNamespace="http://schemas.microsoft.com/office/2006/metadata/properties" ma:root="true" ma:fieldsID="79f1d3d233dcc96396d862f7266ff04f" ns2:_="">
    <xsd:import namespace="3596fcb8-5e7a-41d7-b43a-dec2173c77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96fcb8-5e7a-41d7-b43a-dec2173c77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Značky obrázků" ma:readOnly="false" ma:fieldId="{5cf76f15-5ced-4ddc-b409-7134ff3c332f}" ma:taxonomyMulti="true" ma:sspId="cb784d73-6f6f-43ea-b94e-4dafa8f9a76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596fcb8-5e7a-41d7-b43a-dec2173c77c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FEA5D7B-469E-4608-945C-5050561C07A0}"/>
</file>

<file path=customXml/itemProps2.xml><?xml version="1.0" encoding="utf-8"?>
<ds:datastoreItem xmlns:ds="http://schemas.openxmlformats.org/officeDocument/2006/customXml" ds:itemID="{70377459-5C49-450A-AA2C-E37373D73EC9}"/>
</file>

<file path=customXml/itemProps3.xml><?xml version="1.0" encoding="utf-8"?>
<ds:datastoreItem xmlns:ds="http://schemas.openxmlformats.org/officeDocument/2006/customXml" ds:itemID="{93EF1396-647E-44A9-AA91-2A6F634293E7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Dr. Ing. Jan Voráček, CSc.</dc:creator>
  <cp:keywords/>
  <dc:description/>
  <cp:lastModifiedBy>Pavel Vaníček</cp:lastModifiedBy>
  <cp:revision>4</cp:revision>
  <cp:lastPrinted>2023-08-09T11:07:00Z</cp:lastPrinted>
  <dcterms:created xsi:type="dcterms:W3CDTF">2023-08-09T11:11:00Z</dcterms:created>
  <dcterms:modified xsi:type="dcterms:W3CDTF">2024-12-05T16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DB3CCC35C10A4798A2199AE2F61B6A</vt:lpwstr>
  </property>
</Properties>
</file>